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E79A8" w14:textId="7354C55C" w:rsidR="004F5066" w:rsidRPr="000C3764" w:rsidRDefault="000C3764" w:rsidP="00FD6644">
      <w:pPr>
        <w:widowControl w:val="0"/>
        <w:suppressAutoHyphens/>
        <w:autoSpaceDE w:val="0"/>
        <w:autoSpaceDN w:val="0"/>
        <w:adjustRightInd w:val="0"/>
        <w:spacing w:line="240" w:lineRule="auto"/>
        <w:outlineLvl w:val="0"/>
        <w:rPr>
          <w:rFonts w:cstheme="minorHAnsi"/>
          <w:b/>
          <w:bCs/>
          <w:caps/>
          <w:sz w:val="24"/>
          <w:szCs w:val="24"/>
        </w:rPr>
      </w:pPr>
      <w:r>
        <w:rPr>
          <w:rFonts w:cstheme="minorHAnsi"/>
          <w:b/>
          <w:bCs/>
          <w:cap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27D2C1E" wp14:editId="50B97993">
            <wp:simplePos x="0" y="0"/>
            <wp:positionH relativeFrom="column">
              <wp:posOffset>4743450</wp:posOffset>
            </wp:positionH>
            <wp:positionV relativeFrom="paragraph">
              <wp:posOffset>-415290</wp:posOffset>
            </wp:positionV>
            <wp:extent cx="1133475" cy="764540"/>
            <wp:effectExtent l="0" t="0" r="9525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764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7B80" w:rsidRPr="000C3764">
        <w:rPr>
          <w:rFonts w:cstheme="minorHAnsi"/>
          <w:b/>
          <w:bCs/>
          <w:caps/>
          <w:color w:val="05469B"/>
          <w:sz w:val="24"/>
          <w:szCs w:val="24"/>
        </w:rPr>
        <w:t>Student Work Experience Opportunity</w:t>
      </w:r>
    </w:p>
    <w:p w14:paraId="5CEA1020" w14:textId="10AD1DF0" w:rsidR="00F97B80" w:rsidRPr="000C3764" w:rsidRDefault="004F5066" w:rsidP="00FD6644">
      <w:pPr>
        <w:widowControl w:val="0"/>
        <w:suppressAutoHyphens/>
        <w:autoSpaceDE w:val="0"/>
        <w:autoSpaceDN w:val="0"/>
        <w:adjustRightInd w:val="0"/>
        <w:spacing w:line="240" w:lineRule="auto"/>
        <w:outlineLvl w:val="0"/>
        <w:rPr>
          <w:rFonts w:cstheme="minorHAnsi"/>
          <w:i/>
          <w:iCs/>
          <w:sz w:val="20"/>
          <w:szCs w:val="20"/>
        </w:rPr>
      </w:pPr>
      <w:r w:rsidRPr="000C3764">
        <w:rPr>
          <w:rFonts w:cstheme="minorHAnsi"/>
          <w:i/>
          <w:iCs/>
          <w:sz w:val="20"/>
          <w:szCs w:val="20"/>
        </w:rPr>
        <w:t xml:space="preserve">Thank you for considering offering </w:t>
      </w:r>
      <w:r w:rsidR="00FD6644" w:rsidRPr="000C3764">
        <w:rPr>
          <w:rFonts w:cstheme="minorHAnsi"/>
          <w:i/>
          <w:iCs/>
          <w:sz w:val="20"/>
          <w:szCs w:val="20"/>
        </w:rPr>
        <w:t xml:space="preserve">work experience to </w:t>
      </w:r>
      <w:r w:rsidRPr="000C3764">
        <w:rPr>
          <w:rFonts w:cstheme="minorHAnsi"/>
          <w:i/>
          <w:iCs/>
          <w:sz w:val="20"/>
          <w:szCs w:val="20"/>
        </w:rPr>
        <w:t xml:space="preserve">a University of Kent student. </w:t>
      </w:r>
    </w:p>
    <w:p w14:paraId="54C6541F" w14:textId="25AD7565" w:rsidR="00F97B80" w:rsidRPr="000C3764" w:rsidRDefault="00F97B80" w:rsidP="00FD6644">
      <w:pPr>
        <w:widowControl w:val="0"/>
        <w:suppressAutoHyphens/>
        <w:autoSpaceDE w:val="0"/>
        <w:autoSpaceDN w:val="0"/>
        <w:adjustRightInd w:val="0"/>
        <w:spacing w:line="240" w:lineRule="auto"/>
        <w:outlineLvl w:val="0"/>
        <w:rPr>
          <w:rFonts w:cstheme="minorHAnsi"/>
          <w:i/>
          <w:iCs/>
          <w:sz w:val="20"/>
          <w:szCs w:val="20"/>
        </w:rPr>
      </w:pPr>
      <w:r w:rsidRPr="000C3764">
        <w:rPr>
          <w:rFonts w:cstheme="minorHAnsi"/>
          <w:i/>
          <w:iCs/>
          <w:sz w:val="20"/>
          <w:szCs w:val="20"/>
        </w:rPr>
        <w:t xml:space="preserve">Work experience offers students an excellent opportunity to get a valuable first-hand learning experience in the local community and enterprise world and improve their employability at the same time. Likewise, organisations have a chance to work with our highly qualified </w:t>
      </w:r>
      <w:r w:rsidR="00FD6644" w:rsidRPr="000C3764">
        <w:rPr>
          <w:rFonts w:cstheme="minorHAnsi"/>
          <w:i/>
          <w:iCs/>
          <w:sz w:val="20"/>
          <w:szCs w:val="20"/>
        </w:rPr>
        <w:t xml:space="preserve">and motivated </w:t>
      </w:r>
      <w:r w:rsidRPr="000C3764">
        <w:rPr>
          <w:rFonts w:cstheme="minorHAnsi"/>
          <w:i/>
          <w:iCs/>
          <w:sz w:val="20"/>
          <w:szCs w:val="20"/>
        </w:rPr>
        <w:t>students. Work experience opportunities are typically short-term. However, there may be scope to extend the opportunity depending on the organisation.</w:t>
      </w:r>
    </w:p>
    <w:p w14:paraId="5DB58325" w14:textId="47E21326" w:rsidR="003238E1" w:rsidRPr="000C3764" w:rsidRDefault="004F5066" w:rsidP="00FD6644">
      <w:pPr>
        <w:widowControl w:val="0"/>
        <w:suppressAutoHyphens/>
        <w:autoSpaceDE w:val="0"/>
        <w:autoSpaceDN w:val="0"/>
        <w:adjustRightInd w:val="0"/>
        <w:spacing w:line="240" w:lineRule="auto"/>
        <w:outlineLvl w:val="0"/>
        <w:rPr>
          <w:rFonts w:cstheme="minorHAnsi"/>
          <w:i/>
          <w:iCs/>
          <w:sz w:val="20"/>
          <w:szCs w:val="20"/>
        </w:rPr>
      </w:pPr>
      <w:r w:rsidRPr="000C3764">
        <w:rPr>
          <w:rFonts w:cstheme="minorHAnsi"/>
          <w:i/>
          <w:iCs/>
          <w:sz w:val="20"/>
          <w:szCs w:val="20"/>
        </w:rPr>
        <w:t xml:space="preserve">Please consider the following when preparing your job description and person specification. </w:t>
      </w:r>
      <w:r w:rsidR="00F95EFE" w:rsidRPr="000C3764">
        <w:rPr>
          <w:rFonts w:cstheme="minorHAnsi"/>
          <w:i/>
          <w:iCs/>
          <w:sz w:val="20"/>
          <w:szCs w:val="20"/>
        </w:rPr>
        <w:t xml:space="preserve">Once we have received this information, the University will promote the opportunity to the relevant students and encourage them to apply. </w:t>
      </w:r>
    </w:p>
    <w:p w14:paraId="32B5C39D" w14:textId="2DD972AB" w:rsidR="00F97B80" w:rsidRPr="000C3764" w:rsidRDefault="00F97B80" w:rsidP="00FD6644">
      <w:pPr>
        <w:spacing w:line="240" w:lineRule="auto"/>
        <w:rPr>
          <w:rFonts w:cstheme="minorHAnsi"/>
          <w:b/>
          <w:caps/>
          <w:color w:val="05469B"/>
          <w:sz w:val="20"/>
          <w:szCs w:val="20"/>
        </w:rPr>
      </w:pPr>
      <w:r w:rsidRPr="000C3764">
        <w:rPr>
          <w:rFonts w:cstheme="minorHAnsi"/>
          <w:b/>
          <w:caps/>
          <w:color w:val="05469B"/>
          <w:sz w:val="20"/>
          <w:szCs w:val="20"/>
        </w:rPr>
        <w:t>Key</w:t>
      </w:r>
      <w:r w:rsidR="00F95EFE" w:rsidRPr="000C3764">
        <w:rPr>
          <w:rFonts w:cstheme="minorHAnsi"/>
          <w:b/>
          <w:caps/>
          <w:color w:val="05469B"/>
          <w:sz w:val="20"/>
          <w:szCs w:val="20"/>
        </w:rPr>
        <w:t xml:space="preserve"> RECRUITMENT</w:t>
      </w:r>
      <w:r w:rsidRPr="000C3764">
        <w:rPr>
          <w:rFonts w:cstheme="minorHAnsi"/>
          <w:b/>
          <w:caps/>
          <w:color w:val="05469B"/>
          <w:sz w:val="20"/>
          <w:szCs w:val="20"/>
        </w:rPr>
        <w:t xml:space="preserve"> Information</w:t>
      </w:r>
    </w:p>
    <w:p w14:paraId="60D7223C" w14:textId="22C8734D" w:rsidR="00A657D8" w:rsidRPr="000C3764" w:rsidRDefault="00F97B80" w:rsidP="006F611A">
      <w:pPr>
        <w:widowControl w:val="0"/>
        <w:suppressAutoHyphens/>
        <w:autoSpaceDE w:val="0"/>
        <w:autoSpaceDN w:val="0"/>
        <w:adjustRightInd w:val="0"/>
        <w:spacing w:line="240" w:lineRule="auto"/>
        <w:outlineLvl w:val="0"/>
        <w:rPr>
          <w:rFonts w:cstheme="minorHAnsi"/>
          <w:sz w:val="20"/>
          <w:szCs w:val="20"/>
        </w:rPr>
      </w:pPr>
      <w:r w:rsidRPr="000C3764">
        <w:rPr>
          <w:rFonts w:cstheme="minorHAnsi"/>
          <w:sz w:val="20"/>
          <w:szCs w:val="20"/>
        </w:rPr>
        <w:t xml:space="preserve">Paid </w:t>
      </w:r>
      <w:r w:rsidR="004573DA" w:rsidRPr="000C3764">
        <w:rPr>
          <w:rFonts w:cstheme="minorHAnsi"/>
          <w:sz w:val="20"/>
          <w:szCs w:val="20"/>
        </w:rPr>
        <w:t xml:space="preserve">(inc. salary range) </w:t>
      </w:r>
      <w:r w:rsidRPr="000C3764">
        <w:rPr>
          <w:rFonts w:cstheme="minorHAnsi"/>
          <w:sz w:val="20"/>
          <w:szCs w:val="20"/>
        </w:rPr>
        <w:t>or Voluntary:</w:t>
      </w:r>
      <w:r w:rsidR="00130C52">
        <w:rPr>
          <w:rFonts w:cstheme="minorHAnsi"/>
          <w:sz w:val="20"/>
          <w:szCs w:val="20"/>
        </w:rPr>
        <w:t xml:space="preserve"> </w:t>
      </w:r>
      <w:r w:rsidR="00130C52" w:rsidRPr="00130C52">
        <w:rPr>
          <w:rFonts w:cstheme="minorHAnsi"/>
          <w:b/>
          <w:bCs/>
          <w:sz w:val="20"/>
          <w:szCs w:val="20"/>
        </w:rPr>
        <w:t>Paid - Range £21,000 - £24,000</w:t>
      </w:r>
      <w:r w:rsidR="00FD6644" w:rsidRPr="000C3764">
        <w:rPr>
          <w:rFonts w:cstheme="minorHAnsi"/>
          <w:sz w:val="20"/>
          <w:szCs w:val="20"/>
        </w:rPr>
        <w:br/>
      </w:r>
      <w:r w:rsidRPr="000C3764">
        <w:rPr>
          <w:rFonts w:cstheme="minorHAnsi"/>
          <w:sz w:val="20"/>
          <w:szCs w:val="20"/>
        </w:rPr>
        <w:t>Length of contract:</w:t>
      </w:r>
      <w:r w:rsidR="00130C52">
        <w:rPr>
          <w:rFonts w:cstheme="minorHAnsi"/>
          <w:sz w:val="20"/>
          <w:szCs w:val="20"/>
        </w:rPr>
        <w:t xml:space="preserve"> </w:t>
      </w:r>
      <w:r w:rsidR="00130C52" w:rsidRPr="00130C52">
        <w:rPr>
          <w:rFonts w:cstheme="minorHAnsi"/>
          <w:b/>
          <w:bCs/>
          <w:sz w:val="20"/>
          <w:szCs w:val="20"/>
        </w:rPr>
        <w:t>Permanent</w:t>
      </w:r>
      <w:r w:rsidR="00FD6644" w:rsidRPr="000C3764">
        <w:rPr>
          <w:rFonts w:cstheme="minorHAnsi"/>
          <w:sz w:val="20"/>
          <w:szCs w:val="20"/>
        </w:rPr>
        <w:br/>
      </w:r>
      <w:r w:rsidRPr="000C3764">
        <w:rPr>
          <w:rFonts w:cstheme="minorHAnsi"/>
          <w:sz w:val="20"/>
          <w:szCs w:val="20"/>
        </w:rPr>
        <w:t>Hours</w:t>
      </w:r>
      <w:r w:rsidR="002548AA">
        <w:rPr>
          <w:rFonts w:cstheme="minorHAnsi"/>
          <w:sz w:val="20"/>
          <w:szCs w:val="20"/>
        </w:rPr>
        <w:t>/days</w:t>
      </w:r>
      <w:r w:rsidRPr="000C3764">
        <w:rPr>
          <w:rFonts w:cstheme="minorHAnsi"/>
          <w:sz w:val="20"/>
          <w:szCs w:val="20"/>
        </w:rPr>
        <w:t xml:space="preserve"> of work:</w:t>
      </w:r>
      <w:r w:rsidR="00130C52">
        <w:rPr>
          <w:rFonts w:cstheme="minorHAnsi"/>
          <w:sz w:val="20"/>
          <w:szCs w:val="20"/>
        </w:rPr>
        <w:t xml:space="preserve"> </w:t>
      </w:r>
      <w:r w:rsidR="00130C52" w:rsidRPr="00130C52">
        <w:rPr>
          <w:rFonts w:cstheme="minorHAnsi"/>
          <w:b/>
          <w:bCs/>
          <w:sz w:val="20"/>
          <w:szCs w:val="20"/>
        </w:rPr>
        <w:t>Full Time/Part Time/Weekends/Sleep Ins available</w:t>
      </w:r>
      <w:r w:rsidR="00FD6644" w:rsidRPr="000C3764">
        <w:rPr>
          <w:rFonts w:cstheme="minorHAnsi"/>
          <w:sz w:val="20"/>
          <w:szCs w:val="20"/>
        </w:rPr>
        <w:br/>
      </w:r>
      <w:r w:rsidRPr="000C3764">
        <w:rPr>
          <w:rFonts w:cstheme="minorHAnsi"/>
          <w:sz w:val="20"/>
          <w:szCs w:val="20"/>
        </w:rPr>
        <w:t>Location</w:t>
      </w:r>
      <w:r w:rsidR="000C3764" w:rsidRPr="000C3764">
        <w:rPr>
          <w:rFonts w:cstheme="minorHAnsi"/>
          <w:sz w:val="20"/>
          <w:szCs w:val="20"/>
        </w:rPr>
        <w:t xml:space="preserve"> (indicate if remote)</w:t>
      </w:r>
      <w:r w:rsidRPr="000C3764">
        <w:rPr>
          <w:rFonts w:cstheme="minorHAnsi"/>
          <w:sz w:val="20"/>
          <w:szCs w:val="20"/>
        </w:rPr>
        <w:t>:</w:t>
      </w:r>
      <w:r w:rsidR="00130C52">
        <w:rPr>
          <w:rFonts w:cstheme="minorHAnsi"/>
          <w:sz w:val="20"/>
          <w:szCs w:val="20"/>
        </w:rPr>
        <w:t xml:space="preserve"> </w:t>
      </w:r>
      <w:proofErr w:type="spellStart"/>
      <w:r w:rsidR="00130C52" w:rsidRPr="00130C52">
        <w:rPr>
          <w:rFonts w:cstheme="minorHAnsi"/>
          <w:b/>
          <w:bCs/>
          <w:sz w:val="20"/>
          <w:szCs w:val="20"/>
        </w:rPr>
        <w:t>Snodland</w:t>
      </w:r>
      <w:proofErr w:type="spellEnd"/>
      <w:r w:rsidR="00130C52" w:rsidRPr="00130C52">
        <w:rPr>
          <w:rFonts w:cstheme="minorHAnsi"/>
          <w:b/>
          <w:bCs/>
          <w:sz w:val="20"/>
          <w:szCs w:val="20"/>
        </w:rPr>
        <w:t>, Kent</w:t>
      </w:r>
      <w:r w:rsidR="00FD6644" w:rsidRPr="000C3764">
        <w:rPr>
          <w:rFonts w:cstheme="minorHAnsi"/>
          <w:sz w:val="20"/>
          <w:szCs w:val="20"/>
        </w:rPr>
        <w:br/>
      </w:r>
      <w:r w:rsidRPr="000C3764">
        <w:rPr>
          <w:rFonts w:cstheme="minorHAnsi"/>
          <w:sz w:val="20"/>
          <w:szCs w:val="20"/>
        </w:rPr>
        <w:t>Responsible to:</w:t>
      </w:r>
      <w:r w:rsidR="00130C52">
        <w:rPr>
          <w:rFonts w:cstheme="minorHAnsi"/>
          <w:sz w:val="20"/>
          <w:szCs w:val="20"/>
        </w:rPr>
        <w:t xml:space="preserve"> </w:t>
      </w:r>
      <w:proofErr w:type="spellStart"/>
      <w:r w:rsidR="00130C52" w:rsidRPr="00130C52">
        <w:rPr>
          <w:rFonts w:cstheme="minorHAnsi"/>
          <w:b/>
          <w:bCs/>
          <w:sz w:val="20"/>
          <w:szCs w:val="20"/>
        </w:rPr>
        <w:t>Eky</w:t>
      </w:r>
      <w:proofErr w:type="spellEnd"/>
      <w:r w:rsidR="00130C52" w:rsidRPr="00130C52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130C52" w:rsidRPr="00130C52">
        <w:rPr>
          <w:rFonts w:cstheme="minorHAnsi"/>
          <w:b/>
          <w:bCs/>
          <w:sz w:val="20"/>
          <w:szCs w:val="20"/>
        </w:rPr>
        <w:t>Popat</w:t>
      </w:r>
      <w:proofErr w:type="spellEnd"/>
      <w:r w:rsidR="00A657D8">
        <w:rPr>
          <w:rFonts w:cstheme="minorHAnsi"/>
          <w:sz w:val="20"/>
          <w:szCs w:val="20"/>
        </w:rPr>
        <w:br/>
        <w:t xml:space="preserve">Job title: </w:t>
      </w:r>
      <w:r w:rsidR="00130C52" w:rsidRPr="00130C52">
        <w:rPr>
          <w:rFonts w:cstheme="minorHAnsi"/>
          <w:b/>
          <w:bCs/>
          <w:sz w:val="20"/>
          <w:szCs w:val="20"/>
        </w:rPr>
        <w:t>Operations Director</w:t>
      </w:r>
    </w:p>
    <w:p w14:paraId="4D555824" w14:textId="65756939" w:rsidR="00FD6644" w:rsidRPr="000C3764" w:rsidRDefault="000C426F" w:rsidP="006F611A">
      <w:pPr>
        <w:widowControl w:val="0"/>
        <w:suppressAutoHyphens/>
        <w:autoSpaceDE w:val="0"/>
        <w:autoSpaceDN w:val="0"/>
        <w:adjustRightInd w:val="0"/>
        <w:spacing w:line="240" w:lineRule="auto"/>
        <w:outlineLvl w:val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How to apply</w:t>
      </w:r>
      <w:r w:rsidR="00F95EFE" w:rsidRPr="000C3764">
        <w:rPr>
          <w:rFonts w:cstheme="minorHAnsi"/>
          <w:sz w:val="20"/>
          <w:szCs w:val="20"/>
        </w:rPr>
        <w:t xml:space="preserve">: </w:t>
      </w:r>
      <w:r w:rsidR="00130C52" w:rsidRPr="00130C52">
        <w:rPr>
          <w:rFonts w:cstheme="minorHAnsi"/>
          <w:b/>
          <w:bCs/>
          <w:sz w:val="20"/>
          <w:szCs w:val="20"/>
        </w:rPr>
        <w:t xml:space="preserve">Email your CV to </w:t>
      </w:r>
      <w:hyperlink r:id="rId9" w:history="1">
        <w:r w:rsidR="00130C52" w:rsidRPr="00130C52">
          <w:rPr>
            <w:rStyle w:val="Hyperlink"/>
            <w:rFonts w:cstheme="minorHAnsi"/>
            <w:b/>
            <w:bCs/>
            <w:sz w:val="20"/>
            <w:szCs w:val="20"/>
          </w:rPr>
          <w:t>recruitment@thebiss.co.uk</w:t>
        </w:r>
      </w:hyperlink>
      <w:r w:rsidR="00130C52" w:rsidRPr="00130C52">
        <w:rPr>
          <w:rFonts w:cstheme="minorHAnsi"/>
          <w:b/>
          <w:bCs/>
          <w:sz w:val="20"/>
          <w:szCs w:val="20"/>
        </w:rPr>
        <w:t xml:space="preserve"> quoiting CRALINK in your cover note</w:t>
      </w:r>
      <w:r w:rsidR="00F95EFE" w:rsidRPr="00130C52">
        <w:rPr>
          <w:rFonts w:cstheme="minorHAnsi"/>
          <w:b/>
          <w:bCs/>
          <w:sz w:val="20"/>
          <w:szCs w:val="20"/>
        </w:rPr>
        <w:br/>
      </w:r>
      <w:r w:rsidR="00F95EFE" w:rsidRPr="000C3764">
        <w:rPr>
          <w:rFonts w:cstheme="minorHAnsi"/>
          <w:sz w:val="20"/>
          <w:szCs w:val="20"/>
        </w:rPr>
        <w:t>Application deadline:</w:t>
      </w:r>
      <w:r w:rsidR="00130C52">
        <w:rPr>
          <w:rFonts w:cstheme="minorHAnsi"/>
          <w:sz w:val="20"/>
          <w:szCs w:val="20"/>
        </w:rPr>
        <w:t xml:space="preserve"> </w:t>
      </w:r>
      <w:r w:rsidR="00130C52" w:rsidRPr="00130C52">
        <w:rPr>
          <w:rFonts w:cstheme="minorHAnsi"/>
          <w:b/>
          <w:bCs/>
          <w:sz w:val="20"/>
          <w:szCs w:val="20"/>
        </w:rPr>
        <w:t>22</w:t>
      </w:r>
      <w:r w:rsidR="00130C52" w:rsidRPr="00130C52">
        <w:rPr>
          <w:rFonts w:cstheme="minorHAnsi"/>
          <w:b/>
          <w:bCs/>
          <w:sz w:val="20"/>
          <w:szCs w:val="20"/>
          <w:vertAlign w:val="superscript"/>
        </w:rPr>
        <w:t>nd</w:t>
      </w:r>
      <w:r w:rsidR="00130C52" w:rsidRPr="00130C52">
        <w:rPr>
          <w:rFonts w:cstheme="minorHAnsi"/>
          <w:b/>
          <w:bCs/>
          <w:sz w:val="20"/>
          <w:szCs w:val="20"/>
        </w:rPr>
        <w:t xml:space="preserve"> March</w:t>
      </w:r>
      <w:r w:rsidR="00FD6644" w:rsidRPr="000C3764">
        <w:rPr>
          <w:rFonts w:cstheme="minorHAnsi"/>
          <w:sz w:val="20"/>
          <w:szCs w:val="20"/>
        </w:rPr>
        <w:br/>
      </w:r>
      <w:r w:rsidR="00F97B80" w:rsidRPr="000C3764">
        <w:rPr>
          <w:rFonts w:cstheme="minorHAnsi"/>
          <w:sz w:val="20"/>
          <w:szCs w:val="20"/>
        </w:rPr>
        <w:t>Interviews are expected to be held on:</w:t>
      </w:r>
      <w:r w:rsidR="00130C52">
        <w:rPr>
          <w:rFonts w:cstheme="minorHAnsi"/>
          <w:sz w:val="20"/>
          <w:szCs w:val="20"/>
        </w:rPr>
        <w:t xml:space="preserve"> </w:t>
      </w:r>
      <w:r w:rsidR="00130C52" w:rsidRPr="00130C52">
        <w:rPr>
          <w:rFonts w:cstheme="minorHAnsi"/>
          <w:b/>
          <w:bCs/>
          <w:sz w:val="20"/>
          <w:szCs w:val="20"/>
        </w:rPr>
        <w:t>27</w:t>
      </w:r>
      <w:r w:rsidR="00130C52" w:rsidRPr="00130C52">
        <w:rPr>
          <w:rFonts w:cstheme="minorHAnsi"/>
          <w:b/>
          <w:bCs/>
          <w:sz w:val="20"/>
          <w:szCs w:val="20"/>
          <w:vertAlign w:val="superscript"/>
        </w:rPr>
        <w:t>th</w:t>
      </w:r>
      <w:r w:rsidR="00130C52" w:rsidRPr="00130C52">
        <w:rPr>
          <w:rFonts w:cstheme="minorHAnsi"/>
          <w:b/>
          <w:bCs/>
          <w:sz w:val="20"/>
          <w:szCs w:val="20"/>
        </w:rPr>
        <w:t xml:space="preserve"> March</w:t>
      </w:r>
      <w:r w:rsidR="00FD6644" w:rsidRPr="000C3764">
        <w:rPr>
          <w:rFonts w:cstheme="minorHAnsi"/>
          <w:sz w:val="20"/>
          <w:szCs w:val="20"/>
        </w:rPr>
        <w:br/>
      </w:r>
      <w:r w:rsidR="00F97B80" w:rsidRPr="000C3764">
        <w:rPr>
          <w:rFonts w:cstheme="minorHAnsi"/>
          <w:sz w:val="20"/>
          <w:szCs w:val="20"/>
        </w:rPr>
        <w:t>Expected start date:</w:t>
      </w:r>
      <w:r w:rsidR="00130C52">
        <w:rPr>
          <w:rFonts w:cstheme="minorHAnsi"/>
          <w:sz w:val="20"/>
          <w:szCs w:val="20"/>
        </w:rPr>
        <w:t xml:space="preserve"> </w:t>
      </w:r>
      <w:r w:rsidR="00130C52" w:rsidRPr="00130C52">
        <w:rPr>
          <w:rFonts w:cstheme="minorHAnsi"/>
          <w:b/>
          <w:bCs/>
          <w:sz w:val="20"/>
          <w:szCs w:val="20"/>
        </w:rPr>
        <w:t>3</w:t>
      </w:r>
      <w:r w:rsidR="00130C52" w:rsidRPr="00130C52">
        <w:rPr>
          <w:rFonts w:cstheme="minorHAnsi"/>
          <w:b/>
          <w:bCs/>
          <w:sz w:val="20"/>
          <w:szCs w:val="20"/>
          <w:vertAlign w:val="superscript"/>
        </w:rPr>
        <w:t>rd</w:t>
      </w:r>
      <w:r w:rsidR="00130C52" w:rsidRPr="00130C52">
        <w:rPr>
          <w:rFonts w:cstheme="minorHAnsi"/>
          <w:b/>
          <w:bCs/>
          <w:sz w:val="20"/>
          <w:szCs w:val="20"/>
        </w:rPr>
        <w:t xml:space="preserve"> April</w:t>
      </w:r>
    </w:p>
    <w:p w14:paraId="6267A549" w14:textId="565BE526" w:rsidR="003559DD" w:rsidRPr="003559DD" w:rsidRDefault="004F5066" w:rsidP="003559DD">
      <w:pPr>
        <w:spacing w:line="240" w:lineRule="auto"/>
        <w:rPr>
          <w:rFonts w:cstheme="minorHAnsi"/>
          <w:b/>
          <w:bCs/>
          <w:sz w:val="20"/>
          <w:szCs w:val="20"/>
        </w:rPr>
      </w:pPr>
      <w:r w:rsidRPr="000C3764">
        <w:rPr>
          <w:rFonts w:cstheme="minorHAnsi"/>
          <w:b/>
          <w:caps/>
          <w:color w:val="05469B"/>
          <w:sz w:val="20"/>
          <w:szCs w:val="20"/>
        </w:rPr>
        <w:t>Organisational Information</w:t>
      </w:r>
      <w:r w:rsidR="000C3764" w:rsidRPr="000C3764">
        <w:rPr>
          <w:rFonts w:cstheme="minorHAnsi"/>
          <w:b/>
          <w:caps/>
          <w:color w:val="05469B"/>
          <w:sz w:val="20"/>
          <w:szCs w:val="20"/>
        </w:rPr>
        <w:br/>
      </w:r>
      <w:r w:rsidR="003559DD" w:rsidRPr="003559DD">
        <w:rPr>
          <w:rFonts w:cstheme="minorHAnsi"/>
          <w:b/>
          <w:bCs/>
          <w:sz w:val="20"/>
          <w:szCs w:val="20"/>
        </w:rPr>
        <w:t>BIS Services</w:t>
      </w:r>
      <w:r w:rsidR="003559DD" w:rsidRPr="003559DD">
        <w:rPr>
          <w:rFonts w:cstheme="minorHAnsi"/>
          <w:b/>
          <w:bCs/>
          <w:sz w:val="20"/>
          <w:szCs w:val="20"/>
        </w:rPr>
        <w:t xml:space="preserve"> are award winning specialist providers of cognitive rehabilitation and support services in the community and our aim is to maximise function in our clients who are living with a brain injury or neurological illness. Working within a multi and inter disciplinary team, we improve outcomes and enable our clients and their families to manage the effects of brain injury effectively. </w:t>
      </w:r>
    </w:p>
    <w:p w14:paraId="47CB50E5" w14:textId="53654CDE" w:rsidR="00FD6644" w:rsidRPr="003559DD" w:rsidRDefault="003559DD" w:rsidP="000C3764">
      <w:pPr>
        <w:spacing w:line="240" w:lineRule="auto"/>
        <w:rPr>
          <w:rFonts w:cstheme="minorHAnsi"/>
          <w:sz w:val="20"/>
          <w:szCs w:val="20"/>
        </w:rPr>
      </w:pPr>
      <w:r w:rsidRPr="003559DD">
        <w:rPr>
          <w:rFonts w:cstheme="minorHAnsi"/>
          <w:b/>
          <w:bCs/>
          <w:sz w:val="20"/>
          <w:szCs w:val="20"/>
        </w:rPr>
        <w:t xml:space="preserve">The clients we support are located across the Southeast, </w:t>
      </w:r>
      <w:proofErr w:type="gramStart"/>
      <w:r w:rsidRPr="003559DD">
        <w:rPr>
          <w:rFonts w:cstheme="minorHAnsi"/>
          <w:b/>
          <w:bCs/>
          <w:sz w:val="20"/>
          <w:szCs w:val="20"/>
        </w:rPr>
        <w:t>Medway</w:t>
      </w:r>
      <w:proofErr w:type="gramEnd"/>
      <w:r w:rsidRPr="003559DD">
        <w:rPr>
          <w:rFonts w:cstheme="minorHAnsi"/>
          <w:b/>
          <w:bCs/>
          <w:sz w:val="20"/>
          <w:szCs w:val="20"/>
        </w:rPr>
        <w:t xml:space="preserve"> and Kent, however this unique role is located specifically in </w:t>
      </w:r>
      <w:proofErr w:type="spellStart"/>
      <w:r w:rsidRPr="003559DD">
        <w:rPr>
          <w:rFonts w:cstheme="minorHAnsi"/>
          <w:b/>
          <w:bCs/>
          <w:sz w:val="20"/>
          <w:szCs w:val="20"/>
        </w:rPr>
        <w:t>Snodland</w:t>
      </w:r>
      <w:proofErr w:type="spellEnd"/>
      <w:r w:rsidRPr="003559DD">
        <w:rPr>
          <w:rFonts w:cstheme="minorHAnsi"/>
          <w:b/>
          <w:bCs/>
          <w:sz w:val="20"/>
          <w:szCs w:val="20"/>
        </w:rPr>
        <w:t xml:space="preserve"> as part of a special purpose Independent Living Trial service. Clients are supported by a dedicated team in a specially designed house, with attached quarters for our rehabilitation staff. The RAs will form a specialist team working in </w:t>
      </w:r>
      <w:proofErr w:type="gramStart"/>
      <w:r w:rsidRPr="003559DD">
        <w:rPr>
          <w:rFonts w:cstheme="minorHAnsi"/>
          <w:b/>
          <w:bCs/>
          <w:sz w:val="20"/>
          <w:szCs w:val="20"/>
        </w:rPr>
        <w:t>12 week</w:t>
      </w:r>
      <w:proofErr w:type="gramEnd"/>
      <w:r w:rsidRPr="003559DD">
        <w:rPr>
          <w:rFonts w:cstheme="minorHAnsi"/>
          <w:b/>
          <w:bCs/>
          <w:sz w:val="20"/>
          <w:szCs w:val="20"/>
        </w:rPr>
        <w:t xml:space="preserve"> assessments, and report to the LINK coordinators. Primary functions will be to implement cognitive rehabilitation strategies, general support, </w:t>
      </w:r>
      <w:proofErr w:type="gramStart"/>
      <w:r w:rsidRPr="003559DD">
        <w:rPr>
          <w:rFonts w:cstheme="minorHAnsi"/>
          <w:b/>
          <w:bCs/>
          <w:sz w:val="20"/>
          <w:szCs w:val="20"/>
        </w:rPr>
        <w:t>observation</w:t>
      </w:r>
      <w:proofErr w:type="gramEnd"/>
      <w:r w:rsidRPr="003559DD">
        <w:rPr>
          <w:rFonts w:cstheme="minorHAnsi"/>
          <w:b/>
          <w:bCs/>
          <w:sz w:val="20"/>
          <w:szCs w:val="20"/>
        </w:rPr>
        <w:t xml:space="preserve"> and reporting. </w:t>
      </w:r>
      <w:r w:rsidR="000C3764" w:rsidRPr="003559DD">
        <w:rPr>
          <w:rFonts w:cstheme="minorHAnsi"/>
          <w:sz w:val="20"/>
          <w:szCs w:val="20"/>
        </w:rPr>
        <w:br/>
      </w:r>
      <w:r w:rsidR="006F611A" w:rsidRPr="000C3764">
        <w:rPr>
          <w:rFonts w:cstheme="minorHAnsi"/>
          <w:sz w:val="20"/>
          <w:szCs w:val="20"/>
        </w:rPr>
        <w:br/>
      </w:r>
      <w:r w:rsidR="004F5066" w:rsidRPr="000C3764">
        <w:rPr>
          <w:rFonts w:cstheme="minorHAnsi"/>
          <w:b/>
          <w:caps/>
          <w:color w:val="05469B"/>
          <w:sz w:val="20"/>
          <w:szCs w:val="20"/>
        </w:rPr>
        <w:t>Description of t</w:t>
      </w:r>
      <w:r w:rsidR="00A957DD" w:rsidRPr="000C3764">
        <w:rPr>
          <w:rFonts w:cstheme="minorHAnsi"/>
          <w:b/>
          <w:caps/>
          <w:color w:val="05469B"/>
          <w:sz w:val="20"/>
          <w:szCs w:val="20"/>
        </w:rPr>
        <w:t>he Role</w:t>
      </w:r>
      <w:r w:rsidR="009A4826" w:rsidRPr="000C3764">
        <w:rPr>
          <w:rFonts w:cstheme="minorHAnsi"/>
          <w:b/>
          <w:caps/>
          <w:color w:val="05469B"/>
          <w:sz w:val="20"/>
          <w:szCs w:val="20"/>
        </w:rPr>
        <w:t xml:space="preserve"> and </w:t>
      </w:r>
      <w:r w:rsidR="00A957DD" w:rsidRPr="000C3764">
        <w:rPr>
          <w:rFonts w:cstheme="minorHAnsi"/>
          <w:b/>
          <w:caps/>
          <w:color w:val="05469B"/>
          <w:sz w:val="20"/>
          <w:szCs w:val="20"/>
        </w:rPr>
        <w:t>Responsibilities</w:t>
      </w:r>
      <w:r w:rsidR="000C3764" w:rsidRPr="000C3764">
        <w:rPr>
          <w:rFonts w:cstheme="minorHAnsi"/>
          <w:b/>
          <w:caps/>
          <w:color w:val="05469B"/>
          <w:sz w:val="20"/>
          <w:szCs w:val="20"/>
        </w:rPr>
        <w:br/>
      </w:r>
      <w:r w:rsidRPr="003559DD">
        <w:rPr>
          <w:rFonts w:cstheme="minorHAnsi"/>
          <w:b/>
          <w:bCs/>
          <w:sz w:val="20"/>
          <w:szCs w:val="20"/>
        </w:rPr>
        <w:t>Full J</w:t>
      </w:r>
      <w:r>
        <w:rPr>
          <w:rFonts w:cstheme="minorHAnsi"/>
          <w:b/>
          <w:bCs/>
          <w:sz w:val="20"/>
          <w:szCs w:val="20"/>
        </w:rPr>
        <w:t>ob Description</w:t>
      </w:r>
      <w:r w:rsidRPr="003559DD">
        <w:rPr>
          <w:rFonts w:cstheme="minorHAnsi"/>
          <w:b/>
          <w:bCs/>
          <w:sz w:val="20"/>
          <w:szCs w:val="20"/>
        </w:rPr>
        <w:t xml:space="preserve"> Attached</w:t>
      </w:r>
    </w:p>
    <w:p w14:paraId="77731D09" w14:textId="52C75188" w:rsidR="00FD6644" w:rsidRPr="000C3764" w:rsidRDefault="00A957DD" w:rsidP="006F611A">
      <w:pPr>
        <w:spacing w:line="240" w:lineRule="auto"/>
        <w:rPr>
          <w:rFonts w:cstheme="minorHAnsi"/>
          <w:b/>
          <w:caps/>
          <w:color w:val="05469B"/>
          <w:sz w:val="20"/>
          <w:szCs w:val="20"/>
        </w:rPr>
      </w:pPr>
      <w:r w:rsidRPr="000C3764">
        <w:rPr>
          <w:rFonts w:cstheme="minorHAnsi"/>
          <w:b/>
          <w:caps/>
          <w:color w:val="05469B"/>
          <w:sz w:val="20"/>
          <w:szCs w:val="20"/>
        </w:rPr>
        <w:t>Health, Safety &amp; Wellbeing Considerations</w:t>
      </w:r>
      <w:r w:rsidR="000C3764" w:rsidRPr="000C3764">
        <w:rPr>
          <w:rFonts w:cstheme="minorHAnsi"/>
          <w:b/>
          <w:caps/>
          <w:color w:val="05469B"/>
          <w:sz w:val="20"/>
          <w:szCs w:val="20"/>
        </w:rPr>
        <w:br/>
      </w:r>
      <w:r w:rsidR="00F97B80" w:rsidRPr="000C3764">
        <w:rPr>
          <w:rFonts w:cstheme="minorHAnsi"/>
          <w:sz w:val="20"/>
          <w:szCs w:val="20"/>
        </w:rPr>
        <w:t xml:space="preserve">Are there any health and safety considerations the student and the University should be made aware of? </w:t>
      </w:r>
      <w:r w:rsidR="009A4826" w:rsidRPr="000C3764">
        <w:rPr>
          <w:rFonts w:cstheme="minorHAnsi"/>
          <w:sz w:val="20"/>
          <w:szCs w:val="20"/>
        </w:rPr>
        <w:t>For example:</w:t>
      </w:r>
    </w:p>
    <w:p w14:paraId="43BAAF94" w14:textId="69255806" w:rsidR="00FD6644" w:rsidRPr="00D018AA" w:rsidRDefault="009A4826" w:rsidP="00FD6644">
      <w:pPr>
        <w:pStyle w:val="ListParagraph"/>
        <w:numPr>
          <w:ilvl w:val="0"/>
          <w:numId w:val="23"/>
        </w:numPr>
        <w:spacing w:line="240" w:lineRule="auto"/>
        <w:rPr>
          <w:rFonts w:cstheme="minorHAnsi"/>
          <w:b/>
          <w:bCs/>
          <w:i/>
          <w:iCs/>
          <w:sz w:val="20"/>
          <w:szCs w:val="20"/>
        </w:rPr>
      </w:pPr>
      <w:r w:rsidRPr="00D018AA">
        <w:rPr>
          <w:rFonts w:cstheme="minorHAnsi"/>
          <w:b/>
          <w:bCs/>
          <w:i/>
          <w:iCs/>
          <w:sz w:val="20"/>
          <w:szCs w:val="20"/>
        </w:rPr>
        <w:t xml:space="preserve">This role involves working outside as well as inside, and it is essential you </w:t>
      </w:r>
      <w:proofErr w:type="gramStart"/>
      <w:r w:rsidRPr="00D018AA">
        <w:rPr>
          <w:rFonts w:cstheme="minorHAnsi"/>
          <w:b/>
          <w:bCs/>
          <w:i/>
          <w:iCs/>
          <w:sz w:val="20"/>
          <w:szCs w:val="20"/>
        </w:rPr>
        <w:t>are able to</w:t>
      </w:r>
      <w:proofErr w:type="gramEnd"/>
      <w:r w:rsidRPr="00D018AA">
        <w:rPr>
          <w:rFonts w:cstheme="minorHAnsi"/>
          <w:b/>
          <w:bCs/>
          <w:i/>
          <w:iCs/>
          <w:sz w:val="20"/>
          <w:szCs w:val="20"/>
        </w:rPr>
        <w:t xml:space="preserve"> move around the campus to the locations required. </w:t>
      </w:r>
    </w:p>
    <w:p w14:paraId="58AECB80" w14:textId="3DA1E04D" w:rsidR="00FD6644" w:rsidRPr="00D018AA" w:rsidRDefault="00FD6644" w:rsidP="00FD6644">
      <w:pPr>
        <w:pStyle w:val="ListParagraph"/>
        <w:numPr>
          <w:ilvl w:val="0"/>
          <w:numId w:val="23"/>
        </w:numPr>
        <w:spacing w:line="240" w:lineRule="auto"/>
        <w:rPr>
          <w:rFonts w:cstheme="minorHAnsi"/>
          <w:b/>
          <w:bCs/>
          <w:i/>
          <w:iCs/>
          <w:sz w:val="20"/>
          <w:szCs w:val="20"/>
        </w:rPr>
      </w:pPr>
      <w:r w:rsidRPr="00D018AA">
        <w:rPr>
          <w:rFonts w:cstheme="minorHAnsi"/>
          <w:b/>
          <w:bCs/>
          <w:i/>
          <w:iCs/>
          <w:sz w:val="20"/>
          <w:szCs w:val="20"/>
        </w:rPr>
        <w:t>The role will involve the use of display screen equipment</w:t>
      </w:r>
      <w:r w:rsidR="00D018AA" w:rsidRPr="00D018AA">
        <w:rPr>
          <w:rFonts w:cstheme="minorHAnsi"/>
          <w:b/>
          <w:bCs/>
          <w:i/>
          <w:iCs/>
          <w:sz w:val="20"/>
          <w:szCs w:val="20"/>
        </w:rPr>
        <w:t xml:space="preserve"> and household utilities, such as smart TVs, </w:t>
      </w:r>
      <w:proofErr w:type="gramStart"/>
      <w:r w:rsidR="00D018AA" w:rsidRPr="00D018AA">
        <w:rPr>
          <w:rFonts w:cstheme="minorHAnsi"/>
          <w:b/>
          <w:bCs/>
          <w:i/>
          <w:iCs/>
          <w:sz w:val="20"/>
          <w:szCs w:val="20"/>
        </w:rPr>
        <w:t>refrigerator</w:t>
      </w:r>
      <w:proofErr w:type="gramEnd"/>
      <w:r w:rsidR="00D018AA" w:rsidRPr="00D018AA">
        <w:rPr>
          <w:rFonts w:cstheme="minorHAnsi"/>
          <w:b/>
          <w:bCs/>
          <w:i/>
          <w:iCs/>
          <w:sz w:val="20"/>
          <w:szCs w:val="20"/>
        </w:rPr>
        <w:t xml:space="preserve"> and other technology within the house. (Full training in how to use these will be provided)</w:t>
      </w:r>
    </w:p>
    <w:p w14:paraId="0626C504" w14:textId="1F4937DE" w:rsidR="00D018AA" w:rsidRPr="00D018AA" w:rsidRDefault="00D018AA" w:rsidP="00FD6644">
      <w:pPr>
        <w:pStyle w:val="ListParagraph"/>
        <w:numPr>
          <w:ilvl w:val="0"/>
          <w:numId w:val="23"/>
        </w:numPr>
        <w:spacing w:line="240" w:lineRule="auto"/>
        <w:rPr>
          <w:rFonts w:cstheme="minorHAnsi"/>
          <w:b/>
          <w:bCs/>
          <w:i/>
          <w:iCs/>
          <w:sz w:val="20"/>
          <w:szCs w:val="20"/>
        </w:rPr>
      </w:pPr>
      <w:r w:rsidRPr="00D018AA">
        <w:rPr>
          <w:rFonts w:cstheme="minorHAnsi"/>
          <w:b/>
          <w:bCs/>
          <w:i/>
          <w:iCs/>
          <w:sz w:val="20"/>
          <w:szCs w:val="20"/>
        </w:rPr>
        <w:t>The roles can involve sleep ins and weekend hours. Private accommodation is provided, as well as all expenses such as food and travel.</w:t>
      </w:r>
    </w:p>
    <w:p w14:paraId="08034CAB" w14:textId="269E65DA" w:rsidR="00FD6644" w:rsidRPr="00D018AA" w:rsidRDefault="00FD6644" w:rsidP="000C3764">
      <w:pPr>
        <w:pStyle w:val="ListParagraph"/>
        <w:numPr>
          <w:ilvl w:val="0"/>
          <w:numId w:val="23"/>
        </w:numPr>
        <w:spacing w:line="240" w:lineRule="auto"/>
        <w:rPr>
          <w:rFonts w:cstheme="minorHAnsi"/>
          <w:b/>
          <w:bCs/>
          <w:i/>
          <w:iCs/>
          <w:sz w:val="20"/>
          <w:szCs w:val="20"/>
        </w:rPr>
      </w:pPr>
      <w:r w:rsidRPr="00D018AA">
        <w:rPr>
          <w:rFonts w:cstheme="minorHAnsi"/>
          <w:b/>
          <w:bCs/>
          <w:i/>
          <w:iCs/>
          <w:sz w:val="20"/>
          <w:szCs w:val="20"/>
        </w:rPr>
        <w:t>The r</w:t>
      </w:r>
      <w:r w:rsidR="009A4826" w:rsidRPr="00D018AA">
        <w:rPr>
          <w:rFonts w:cstheme="minorHAnsi"/>
          <w:b/>
          <w:bCs/>
          <w:i/>
          <w:iCs/>
          <w:sz w:val="20"/>
          <w:szCs w:val="20"/>
        </w:rPr>
        <w:t>ole may involve working outside so you will need to dress according to the weather conditions</w:t>
      </w:r>
      <w:r w:rsidR="00D018AA" w:rsidRPr="00D018AA">
        <w:rPr>
          <w:rFonts w:cstheme="minorHAnsi"/>
          <w:b/>
          <w:bCs/>
          <w:i/>
          <w:iCs/>
          <w:sz w:val="20"/>
          <w:szCs w:val="20"/>
        </w:rPr>
        <w:t xml:space="preserve">, as well as support the client by driving to appointments. </w:t>
      </w:r>
      <w:r w:rsidR="009A4826" w:rsidRPr="00D018AA">
        <w:rPr>
          <w:rFonts w:cstheme="minorHAnsi"/>
          <w:b/>
          <w:bCs/>
          <w:i/>
          <w:iCs/>
          <w:sz w:val="20"/>
          <w:szCs w:val="20"/>
        </w:rPr>
        <w:t xml:space="preserve"> </w:t>
      </w:r>
    </w:p>
    <w:p w14:paraId="14CEFE3B" w14:textId="283EA5E5" w:rsidR="004F5066" w:rsidRPr="000C3764" w:rsidRDefault="00A957DD" w:rsidP="006F611A">
      <w:pPr>
        <w:spacing w:line="240" w:lineRule="auto"/>
        <w:rPr>
          <w:rFonts w:cstheme="minorHAnsi"/>
          <w:b/>
          <w:caps/>
          <w:color w:val="05469B"/>
          <w:sz w:val="20"/>
          <w:szCs w:val="20"/>
        </w:rPr>
      </w:pPr>
      <w:r w:rsidRPr="000C3764">
        <w:rPr>
          <w:rFonts w:cstheme="minorHAnsi"/>
          <w:b/>
          <w:caps/>
          <w:color w:val="05469B"/>
          <w:sz w:val="20"/>
          <w:szCs w:val="20"/>
        </w:rPr>
        <w:t>Person Specification</w:t>
      </w:r>
      <w:r w:rsidRPr="000C3764">
        <w:rPr>
          <w:rFonts w:cstheme="minorHAnsi"/>
          <w:b/>
          <w:caps/>
          <w:color w:val="05469B"/>
          <w:sz w:val="20"/>
          <w:szCs w:val="20"/>
        </w:rPr>
        <w:tab/>
      </w:r>
      <w:r w:rsidR="000C3764" w:rsidRPr="000C3764">
        <w:rPr>
          <w:rFonts w:cstheme="minorHAnsi"/>
          <w:b/>
          <w:caps/>
          <w:color w:val="05469B"/>
          <w:sz w:val="20"/>
          <w:szCs w:val="20"/>
        </w:rPr>
        <w:br/>
      </w:r>
      <w:r w:rsidR="003559DD" w:rsidRPr="003559DD">
        <w:rPr>
          <w:rFonts w:cstheme="minorHAnsi"/>
          <w:b/>
          <w:bCs/>
          <w:sz w:val="20"/>
          <w:szCs w:val="20"/>
        </w:rPr>
        <w:t>Full Overview Attached</w:t>
      </w:r>
    </w:p>
    <w:p w14:paraId="3F7240A5" w14:textId="77777777" w:rsidR="009A4826" w:rsidRPr="000C3764" w:rsidRDefault="009A4826" w:rsidP="00FD6644">
      <w:pPr>
        <w:pStyle w:val="ListParagraph"/>
        <w:spacing w:line="240" w:lineRule="auto"/>
        <w:ind w:left="360"/>
        <w:rPr>
          <w:rFonts w:cstheme="minorHAnsi"/>
          <w:b/>
          <w:bCs/>
          <w:i/>
          <w:iCs/>
          <w:sz w:val="20"/>
          <w:szCs w:val="20"/>
        </w:rPr>
      </w:pPr>
      <w:r w:rsidRPr="000C3764">
        <w:rPr>
          <w:rFonts w:cstheme="minorHAnsi"/>
          <w:b/>
          <w:bCs/>
          <w:i/>
          <w:iCs/>
          <w:sz w:val="20"/>
          <w:szCs w:val="20"/>
        </w:rPr>
        <w:t>Qualifications / Training</w:t>
      </w:r>
    </w:p>
    <w:p w14:paraId="23C77078" w14:textId="0FFADEC9" w:rsidR="00FD6644" w:rsidRPr="000C3764" w:rsidRDefault="003559DD" w:rsidP="00F95EFE">
      <w:pPr>
        <w:pStyle w:val="ListParagraph"/>
        <w:spacing w:line="240" w:lineRule="auto"/>
        <w:ind w:left="360"/>
        <w:rPr>
          <w:rFonts w:cs="Arial"/>
          <w:i/>
          <w:iCs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 xml:space="preserve">Psychology education essential, with BSc/MSc level desired. </w:t>
      </w:r>
    </w:p>
    <w:p w14:paraId="0418A1F6" w14:textId="77777777" w:rsidR="00F95EFE" w:rsidRPr="000C3764" w:rsidRDefault="00F95EFE" w:rsidP="00F95EFE">
      <w:pPr>
        <w:pStyle w:val="ListParagraph"/>
        <w:spacing w:line="240" w:lineRule="auto"/>
        <w:ind w:left="360"/>
        <w:rPr>
          <w:rFonts w:cstheme="minorHAnsi"/>
          <w:i/>
          <w:iCs/>
          <w:sz w:val="20"/>
          <w:szCs w:val="20"/>
        </w:rPr>
      </w:pPr>
    </w:p>
    <w:p w14:paraId="28896CA0" w14:textId="1336437B" w:rsidR="009A4826" w:rsidRPr="000C3764" w:rsidRDefault="009A4826" w:rsidP="00FD6644">
      <w:pPr>
        <w:pStyle w:val="ListParagraph"/>
        <w:spacing w:line="240" w:lineRule="auto"/>
        <w:ind w:left="360"/>
        <w:rPr>
          <w:rFonts w:cstheme="minorHAnsi"/>
          <w:b/>
          <w:bCs/>
          <w:i/>
          <w:iCs/>
          <w:sz w:val="20"/>
          <w:szCs w:val="20"/>
        </w:rPr>
      </w:pPr>
      <w:r w:rsidRPr="000C3764">
        <w:rPr>
          <w:rFonts w:cstheme="minorHAnsi"/>
          <w:b/>
          <w:bCs/>
          <w:i/>
          <w:iCs/>
          <w:sz w:val="20"/>
          <w:szCs w:val="20"/>
        </w:rPr>
        <w:t>Experience / Knowledge</w:t>
      </w:r>
    </w:p>
    <w:p w14:paraId="3E4E8A07" w14:textId="75D8A0EF" w:rsidR="003559DD" w:rsidRPr="003559DD" w:rsidRDefault="003559DD" w:rsidP="00F95EFE">
      <w:pPr>
        <w:pStyle w:val="ListParagraph"/>
        <w:numPr>
          <w:ilvl w:val="0"/>
          <w:numId w:val="26"/>
        </w:numPr>
        <w:spacing w:line="240" w:lineRule="auto"/>
        <w:rPr>
          <w:rFonts w:cstheme="minorHAnsi"/>
          <w:b/>
          <w:bCs/>
          <w:i/>
          <w:iCs/>
          <w:sz w:val="20"/>
          <w:szCs w:val="20"/>
        </w:rPr>
      </w:pPr>
      <w:r w:rsidRPr="003559DD">
        <w:rPr>
          <w:rFonts w:cstheme="minorHAnsi"/>
          <w:b/>
          <w:bCs/>
          <w:i/>
          <w:iCs/>
          <w:sz w:val="20"/>
          <w:szCs w:val="20"/>
        </w:rPr>
        <w:t>Support or Social Care experience desirable (but not essential)</w:t>
      </w:r>
    </w:p>
    <w:p w14:paraId="387EF465" w14:textId="33820EA8" w:rsidR="003559DD" w:rsidRPr="003559DD" w:rsidRDefault="009A4826" w:rsidP="003559DD">
      <w:pPr>
        <w:pStyle w:val="ListParagraph"/>
        <w:numPr>
          <w:ilvl w:val="0"/>
          <w:numId w:val="26"/>
        </w:numPr>
        <w:spacing w:line="240" w:lineRule="auto"/>
        <w:rPr>
          <w:rFonts w:cstheme="minorHAnsi"/>
          <w:i/>
          <w:iCs/>
          <w:sz w:val="20"/>
          <w:szCs w:val="20"/>
        </w:rPr>
      </w:pPr>
      <w:r w:rsidRPr="000C3764">
        <w:rPr>
          <w:rFonts w:cstheme="minorHAnsi"/>
          <w:i/>
          <w:iCs/>
          <w:sz w:val="20"/>
          <w:szCs w:val="20"/>
        </w:rPr>
        <w:t>Excellent organisational skills</w:t>
      </w:r>
      <w:r w:rsidR="00F95EFE" w:rsidRPr="000C3764">
        <w:rPr>
          <w:rFonts w:cstheme="minorHAnsi"/>
          <w:i/>
          <w:iCs/>
          <w:sz w:val="20"/>
          <w:szCs w:val="20"/>
        </w:rPr>
        <w:t xml:space="preserve"> </w:t>
      </w:r>
    </w:p>
    <w:p w14:paraId="47E2F24E" w14:textId="26417700" w:rsidR="009A4826" w:rsidRPr="000C3764" w:rsidRDefault="009A4826" w:rsidP="00F95EFE">
      <w:pPr>
        <w:pStyle w:val="ListParagraph"/>
        <w:numPr>
          <w:ilvl w:val="0"/>
          <w:numId w:val="26"/>
        </w:numPr>
        <w:spacing w:line="240" w:lineRule="auto"/>
        <w:rPr>
          <w:rFonts w:cstheme="minorHAnsi"/>
          <w:i/>
          <w:iCs/>
          <w:sz w:val="20"/>
          <w:szCs w:val="20"/>
        </w:rPr>
      </w:pPr>
      <w:r w:rsidRPr="000C3764">
        <w:rPr>
          <w:rFonts w:cstheme="minorHAnsi"/>
          <w:i/>
          <w:iCs/>
          <w:sz w:val="20"/>
          <w:szCs w:val="20"/>
        </w:rPr>
        <w:lastRenderedPageBreak/>
        <w:t>Attention to detail</w:t>
      </w:r>
      <w:r w:rsidR="00F95EFE" w:rsidRPr="000C3764">
        <w:rPr>
          <w:rFonts w:cstheme="minorHAnsi"/>
          <w:i/>
          <w:iCs/>
          <w:sz w:val="20"/>
          <w:szCs w:val="20"/>
        </w:rPr>
        <w:t xml:space="preserve"> </w:t>
      </w:r>
    </w:p>
    <w:p w14:paraId="68766C3B" w14:textId="0D8F2D82" w:rsidR="009A4826" w:rsidRPr="000C3764" w:rsidRDefault="009A4826" w:rsidP="00F95EFE">
      <w:pPr>
        <w:pStyle w:val="ListParagraph"/>
        <w:numPr>
          <w:ilvl w:val="0"/>
          <w:numId w:val="26"/>
        </w:numPr>
        <w:spacing w:line="240" w:lineRule="auto"/>
        <w:rPr>
          <w:rFonts w:cstheme="minorHAnsi"/>
          <w:i/>
          <w:iCs/>
          <w:sz w:val="20"/>
          <w:szCs w:val="20"/>
        </w:rPr>
      </w:pPr>
      <w:r w:rsidRPr="000C3764">
        <w:rPr>
          <w:rFonts w:cstheme="minorHAnsi"/>
          <w:i/>
          <w:iCs/>
          <w:sz w:val="20"/>
          <w:szCs w:val="20"/>
        </w:rPr>
        <w:t>Ability to problem solve</w:t>
      </w:r>
      <w:r w:rsidR="00F95EFE" w:rsidRPr="000C3764">
        <w:rPr>
          <w:rFonts w:cstheme="minorHAnsi"/>
          <w:i/>
          <w:iCs/>
          <w:sz w:val="20"/>
          <w:szCs w:val="20"/>
        </w:rPr>
        <w:t xml:space="preserve"> </w:t>
      </w:r>
    </w:p>
    <w:p w14:paraId="6C94F7BF" w14:textId="77777777" w:rsidR="00FD6644" w:rsidRPr="000C3764" w:rsidRDefault="00FD6644" w:rsidP="00FD6644">
      <w:pPr>
        <w:pStyle w:val="ListParagraph"/>
        <w:spacing w:line="240" w:lineRule="auto"/>
        <w:ind w:left="360"/>
        <w:rPr>
          <w:rFonts w:cstheme="minorHAnsi"/>
          <w:b/>
          <w:bCs/>
          <w:i/>
          <w:iCs/>
          <w:sz w:val="20"/>
          <w:szCs w:val="20"/>
        </w:rPr>
      </w:pPr>
    </w:p>
    <w:p w14:paraId="222301BB" w14:textId="35327A92" w:rsidR="009A4826" w:rsidRPr="000C3764" w:rsidRDefault="009A4826" w:rsidP="00FD6644">
      <w:pPr>
        <w:pStyle w:val="ListParagraph"/>
        <w:spacing w:line="240" w:lineRule="auto"/>
        <w:ind w:left="360"/>
        <w:rPr>
          <w:rFonts w:cstheme="minorHAnsi"/>
          <w:b/>
          <w:bCs/>
          <w:i/>
          <w:iCs/>
          <w:sz w:val="20"/>
          <w:szCs w:val="20"/>
        </w:rPr>
      </w:pPr>
      <w:r w:rsidRPr="000C3764">
        <w:rPr>
          <w:rFonts w:cstheme="minorHAnsi"/>
          <w:b/>
          <w:bCs/>
          <w:i/>
          <w:iCs/>
          <w:sz w:val="20"/>
          <w:szCs w:val="20"/>
        </w:rPr>
        <w:t>Skills / Abilities</w:t>
      </w:r>
    </w:p>
    <w:p w14:paraId="02B1BB92" w14:textId="2A0BA700" w:rsidR="003559DD" w:rsidRPr="003559DD" w:rsidRDefault="003559DD" w:rsidP="00FD664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b/>
          <w:bCs/>
          <w:i/>
          <w:iCs/>
          <w:sz w:val="20"/>
          <w:szCs w:val="20"/>
        </w:rPr>
      </w:pPr>
      <w:r w:rsidRPr="003559DD">
        <w:rPr>
          <w:rFonts w:cs="Arial"/>
          <w:b/>
          <w:bCs/>
          <w:i/>
          <w:iCs/>
          <w:sz w:val="20"/>
          <w:szCs w:val="20"/>
        </w:rPr>
        <w:t>UK Full Driving Licence (Essential)</w:t>
      </w:r>
    </w:p>
    <w:p w14:paraId="1C1266CC" w14:textId="701B8CB7" w:rsidR="003559DD" w:rsidRPr="003559DD" w:rsidRDefault="003559DD" w:rsidP="00FD664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b/>
          <w:bCs/>
          <w:i/>
          <w:iCs/>
          <w:sz w:val="20"/>
          <w:szCs w:val="20"/>
        </w:rPr>
      </w:pPr>
      <w:r w:rsidRPr="003559DD">
        <w:rPr>
          <w:rFonts w:cs="Arial"/>
          <w:b/>
          <w:bCs/>
          <w:i/>
          <w:iCs/>
          <w:sz w:val="20"/>
          <w:szCs w:val="20"/>
        </w:rPr>
        <w:t>Access to your own vehicle (Essential)</w:t>
      </w:r>
    </w:p>
    <w:p w14:paraId="13B105CB" w14:textId="1F7911EF" w:rsidR="009A4826" w:rsidRPr="000C3764" w:rsidRDefault="009A4826" w:rsidP="00FD664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i/>
          <w:iCs/>
          <w:sz w:val="20"/>
          <w:szCs w:val="20"/>
        </w:rPr>
      </w:pPr>
      <w:r w:rsidRPr="000C3764">
        <w:rPr>
          <w:rFonts w:cs="Arial"/>
          <w:i/>
          <w:iCs/>
          <w:sz w:val="20"/>
          <w:szCs w:val="20"/>
        </w:rPr>
        <w:t>Friendly and approachable (Essential)</w:t>
      </w:r>
    </w:p>
    <w:p w14:paraId="093800DC" w14:textId="1BB9DD76" w:rsidR="009A4826" w:rsidRPr="000C3764" w:rsidRDefault="009A4826" w:rsidP="00FD664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i/>
          <w:iCs/>
          <w:sz w:val="20"/>
          <w:szCs w:val="20"/>
        </w:rPr>
      </w:pPr>
      <w:r w:rsidRPr="000C3764">
        <w:rPr>
          <w:rFonts w:cs="Arial"/>
          <w:i/>
          <w:iCs/>
          <w:sz w:val="20"/>
          <w:szCs w:val="20"/>
        </w:rPr>
        <w:t>Confident manner (</w:t>
      </w:r>
      <w:r w:rsidR="000C3764" w:rsidRPr="000C3764">
        <w:rPr>
          <w:rFonts w:cs="Arial"/>
          <w:i/>
          <w:iCs/>
          <w:sz w:val="20"/>
          <w:szCs w:val="20"/>
        </w:rPr>
        <w:t>Desirable</w:t>
      </w:r>
      <w:r w:rsidRPr="000C3764">
        <w:rPr>
          <w:rFonts w:cs="Arial"/>
          <w:i/>
          <w:iCs/>
          <w:sz w:val="20"/>
          <w:szCs w:val="20"/>
        </w:rPr>
        <w:t>)</w:t>
      </w:r>
    </w:p>
    <w:p w14:paraId="4485AFAB" w14:textId="77777777" w:rsidR="009A4826" w:rsidRPr="000C3764" w:rsidRDefault="009A4826" w:rsidP="00FD664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i/>
          <w:iCs/>
          <w:sz w:val="20"/>
          <w:szCs w:val="20"/>
        </w:rPr>
      </w:pPr>
      <w:r w:rsidRPr="000C3764">
        <w:rPr>
          <w:rFonts w:cs="Arial"/>
          <w:i/>
          <w:iCs/>
          <w:sz w:val="20"/>
          <w:szCs w:val="20"/>
        </w:rPr>
        <w:t>Good communication skills (Essential)</w:t>
      </w:r>
    </w:p>
    <w:p w14:paraId="57B1125B" w14:textId="77777777" w:rsidR="009A4826" w:rsidRPr="000C3764" w:rsidRDefault="009A4826" w:rsidP="00FD664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i/>
          <w:iCs/>
          <w:sz w:val="20"/>
          <w:szCs w:val="20"/>
        </w:rPr>
      </w:pPr>
      <w:r w:rsidRPr="000C3764">
        <w:rPr>
          <w:rFonts w:cs="Arial"/>
          <w:i/>
          <w:iCs/>
          <w:sz w:val="20"/>
          <w:szCs w:val="20"/>
        </w:rPr>
        <w:t>Good time management skills (Essential)</w:t>
      </w:r>
    </w:p>
    <w:p w14:paraId="3F1A01BA" w14:textId="77777777" w:rsidR="009A4826" w:rsidRPr="000C3764" w:rsidRDefault="009A4826" w:rsidP="00FD664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i/>
          <w:iCs/>
          <w:sz w:val="20"/>
          <w:szCs w:val="20"/>
        </w:rPr>
      </w:pPr>
      <w:r w:rsidRPr="000C3764">
        <w:rPr>
          <w:rFonts w:cs="Arial"/>
          <w:i/>
          <w:iCs/>
          <w:sz w:val="20"/>
          <w:szCs w:val="20"/>
        </w:rPr>
        <w:t>Reliable and trustworthy (Essential)</w:t>
      </w:r>
    </w:p>
    <w:p w14:paraId="63C12026" w14:textId="28F6ED35" w:rsidR="009A4826" w:rsidRPr="000C3764" w:rsidRDefault="009A4826" w:rsidP="00FD664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i/>
          <w:iCs/>
          <w:sz w:val="20"/>
          <w:szCs w:val="20"/>
        </w:rPr>
      </w:pPr>
      <w:r w:rsidRPr="000C3764">
        <w:rPr>
          <w:rFonts w:cs="Arial"/>
          <w:i/>
          <w:iCs/>
          <w:sz w:val="20"/>
          <w:szCs w:val="20"/>
        </w:rPr>
        <w:t>Able to show initiative (</w:t>
      </w:r>
      <w:r w:rsidR="000C3764" w:rsidRPr="000C3764">
        <w:rPr>
          <w:rFonts w:cs="Arial"/>
          <w:i/>
          <w:iCs/>
          <w:sz w:val="20"/>
          <w:szCs w:val="20"/>
        </w:rPr>
        <w:t>Desirable</w:t>
      </w:r>
      <w:r w:rsidRPr="000C3764">
        <w:rPr>
          <w:rFonts w:cs="Arial"/>
          <w:i/>
          <w:iCs/>
          <w:sz w:val="20"/>
          <w:szCs w:val="20"/>
        </w:rPr>
        <w:t>)</w:t>
      </w:r>
    </w:p>
    <w:p w14:paraId="02FB3B02" w14:textId="71694380" w:rsidR="009A4826" w:rsidRPr="000C3764" w:rsidRDefault="009A4826" w:rsidP="00FD664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i/>
          <w:iCs/>
          <w:sz w:val="20"/>
          <w:szCs w:val="20"/>
        </w:rPr>
      </w:pPr>
      <w:r w:rsidRPr="000C3764">
        <w:rPr>
          <w:rFonts w:cs="Arial"/>
          <w:i/>
          <w:iCs/>
          <w:sz w:val="20"/>
          <w:szCs w:val="20"/>
        </w:rPr>
        <w:t>Able to work independently (Essential)</w:t>
      </w:r>
    </w:p>
    <w:p w14:paraId="7ACDA381" w14:textId="149FDEF8" w:rsidR="009A4826" w:rsidRPr="00A657D8" w:rsidRDefault="000C3764" w:rsidP="000C3764">
      <w:pPr>
        <w:pStyle w:val="ListParagraph"/>
        <w:numPr>
          <w:ilvl w:val="0"/>
          <w:numId w:val="25"/>
        </w:numPr>
        <w:spacing w:line="240" w:lineRule="auto"/>
        <w:ind w:right="-334"/>
        <w:rPr>
          <w:rFonts w:cs="Arial"/>
          <w:i/>
          <w:iCs/>
          <w:sz w:val="20"/>
          <w:szCs w:val="20"/>
        </w:rPr>
      </w:pPr>
      <w:r w:rsidRPr="000C3764">
        <w:rPr>
          <w:rFonts w:cstheme="minorHAnsi"/>
          <w:i/>
          <w:iCs/>
          <w:sz w:val="20"/>
          <w:szCs w:val="20"/>
        </w:rPr>
        <w:t xml:space="preserve">Excellent Microsoft Word and Excel skills </w:t>
      </w:r>
      <w:r w:rsidRPr="000C3764">
        <w:rPr>
          <w:rFonts w:cs="Arial"/>
          <w:i/>
          <w:iCs/>
          <w:sz w:val="20"/>
          <w:szCs w:val="20"/>
        </w:rPr>
        <w:t>(Essential)</w:t>
      </w:r>
    </w:p>
    <w:sectPr w:rsidR="009A4826" w:rsidRPr="00A657D8" w:rsidSect="008A5483">
      <w:headerReference w:type="default" r:id="rId10"/>
      <w:pgSz w:w="11906" w:h="16838"/>
      <w:pgMar w:top="993" w:right="1440" w:bottom="426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96A98" w14:textId="77777777" w:rsidR="00112D42" w:rsidRDefault="00112D42" w:rsidP="00A34B1D">
      <w:pPr>
        <w:spacing w:after="0" w:line="240" w:lineRule="auto"/>
      </w:pPr>
      <w:r>
        <w:separator/>
      </w:r>
    </w:p>
  </w:endnote>
  <w:endnote w:type="continuationSeparator" w:id="0">
    <w:p w14:paraId="5D22E949" w14:textId="77777777" w:rsidR="00112D42" w:rsidRDefault="00112D42" w:rsidP="00A34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BFECE" w14:textId="77777777" w:rsidR="00112D42" w:rsidRDefault="00112D42" w:rsidP="00A34B1D">
      <w:pPr>
        <w:spacing w:after="0" w:line="240" w:lineRule="auto"/>
      </w:pPr>
      <w:r>
        <w:separator/>
      </w:r>
    </w:p>
  </w:footnote>
  <w:footnote w:type="continuationSeparator" w:id="0">
    <w:p w14:paraId="11891967" w14:textId="77777777" w:rsidR="00112D42" w:rsidRDefault="00112D42" w:rsidP="00A34B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0A7C0" w14:textId="0CBFD6E5" w:rsidR="004F5066" w:rsidRDefault="004F5066">
    <w:pPr>
      <w:pStyle w:val="Header"/>
    </w:pPr>
  </w:p>
  <w:p w14:paraId="4715D75E" w14:textId="77777777" w:rsidR="004573DA" w:rsidRDefault="004573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20C5"/>
    <w:multiLevelType w:val="hybridMultilevel"/>
    <w:tmpl w:val="AF585732"/>
    <w:lvl w:ilvl="0" w:tplc="4232D0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3CF9"/>
    <w:multiLevelType w:val="hybridMultilevel"/>
    <w:tmpl w:val="D0222FF0"/>
    <w:lvl w:ilvl="0" w:tplc="7E32CD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820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B814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27016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9A2E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388B6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38A22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0035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E215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7741684"/>
    <w:multiLevelType w:val="hybridMultilevel"/>
    <w:tmpl w:val="17242B04"/>
    <w:lvl w:ilvl="0" w:tplc="83280E9E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  <w:color w:val="05469B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C544B"/>
    <w:multiLevelType w:val="hybridMultilevel"/>
    <w:tmpl w:val="FDAC45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AD696D"/>
    <w:multiLevelType w:val="hybridMultilevel"/>
    <w:tmpl w:val="75BE7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13422F"/>
    <w:multiLevelType w:val="hybridMultilevel"/>
    <w:tmpl w:val="9AB80350"/>
    <w:lvl w:ilvl="0" w:tplc="6D62CF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BC87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5D89E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8BC7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84827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2BCE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2CEEC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78875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8488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BA221C3"/>
    <w:multiLevelType w:val="hybridMultilevel"/>
    <w:tmpl w:val="D0B2D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370EA9"/>
    <w:multiLevelType w:val="hybridMultilevel"/>
    <w:tmpl w:val="270E9548"/>
    <w:lvl w:ilvl="0" w:tplc="55D679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0011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A7C3A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25EE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93887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5182A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CFC7F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ED6A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B00B0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39D6086A"/>
    <w:multiLevelType w:val="hybridMultilevel"/>
    <w:tmpl w:val="002E4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C5266A"/>
    <w:multiLevelType w:val="hybridMultilevel"/>
    <w:tmpl w:val="B8BA4994"/>
    <w:lvl w:ilvl="0" w:tplc="440AB2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00C67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0B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590F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F8451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3F0D0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881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C0669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5220E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13265F4"/>
    <w:multiLevelType w:val="hybridMultilevel"/>
    <w:tmpl w:val="0416FC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A91EC1"/>
    <w:multiLevelType w:val="hybridMultilevel"/>
    <w:tmpl w:val="11A2B22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660972"/>
    <w:multiLevelType w:val="hybridMultilevel"/>
    <w:tmpl w:val="F7727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A4AF0"/>
    <w:multiLevelType w:val="hybridMultilevel"/>
    <w:tmpl w:val="27544D6A"/>
    <w:lvl w:ilvl="0" w:tplc="623278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CF850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1E08F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DC61E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FB495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5405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D2D0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1A4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74EA0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9B378D3"/>
    <w:multiLevelType w:val="hybridMultilevel"/>
    <w:tmpl w:val="04906186"/>
    <w:lvl w:ilvl="0" w:tplc="D240A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B7012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4BED9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37677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B44F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C0836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8A49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81211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CCDE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A537E31"/>
    <w:multiLevelType w:val="hybridMultilevel"/>
    <w:tmpl w:val="E1CAB1DE"/>
    <w:lvl w:ilvl="0" w:tplc="169825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EF80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94456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37A77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AAE4A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4674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BCF8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EA05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A9AAE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60864B22"/>
    <w:multiLevelType w:val="hybridMultilevel"/>
    <w:tmpl w:val="A72A5F9C"/>
    <w:lvl w:ilvl="0" w:tplc="08090001">
      <w:start w:val="1"/>
      <w:numFmt w:val="bullet"/>
      <w:lvlText w:val=""/>
      <w:lvlJc w:val="left"/>
      <w:pPr>
        <w:ind w:left="87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7" w15:restartNumberingAfterBreak="0">
    <w:nsid w:val="6102460F"/>
    <w:multiLevelType w:val="hybridMultilevel"/>
    <w:tmpl w:val="FB4C14C6"/>
    <w:lvl w:ilvl="0" w:tplc="69E276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BB4A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5658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CF86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04099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1A65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12C4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334DD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9F440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376794F"/>
    <w:multiLevelType w:val="hybridMultilevel"/>
    <w:tmpl w:val="36D86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2934DC"/>
    <w:multiLevelType w:val="hybridMultilevel"/>
    <w:tmpl w:val="11BCDE44"/>
    <w:lvl w:ilvl="0" w:tplc="840667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63E86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A2893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86CD7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820FF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A6D2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856ED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A4A4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3A7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67D52BBF"/>
    <w:multiLevelType w:val="hybridMultilevel"/>
    <w:tmpl w:val="EEA6E368"/>
    <w:lvl w:ilvl="0" w:tplc="8B084C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CDAB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40677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2E836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68AA0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E1815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ECFD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47C1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ECCB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6C0951CA"/>
    <w:multiLevelType w:val="hybridMultilevel"/>
    <w:tmpl w:val="13864A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2519BB"/>
    <w:multiLevelType w:val="hybridMultilevel"/>
    <w:tmpl w:val="8E8C2002"/>
    <w:lvl w:ilvl="0" w:tplc="645E09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5727B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0585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9BC89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1FC56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2054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49CD0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CCA19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A89E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6F783120"/>
    <w:multiLevelType w:val="hybridMultilevel"/>
    <w:tmpl w:val="C76E8082"/>
    <w:lvl w:ilvl="0" w:tplc="86E6B7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F803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AE2B2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022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F2EBB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98D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01E23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E4A9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3C2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2B674EA"/>
    <w:multiLevelType w:val="hybridMultilevel"/>
    <w:tmpl w:val="A14EB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5B6859"/>
    <w:multiLevelType w:val="hybridMultilevel"/>
    <w:tmpl w:val="D79AE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942375">
    <w:abstractNumId w:val="25"/>
  </w:num>
  <w:num w:numId="2" w16cid:durableId="1878350057">
    <w:abstractNumId w:val="2"/>
  </w:num>
  <w:num w:numId="3" w16cid:durableId="1024863730">
    <w:abstractNumId w:val="11"/>
  </w:num>
  <w:num w:numId="4" w16cid:durableId="1615483070">
    <w:abstractNumId w:val="13"/>
  </w:num>
  <w:num w:numId="5" w16cid:durableId="677120359">
    <w:abstractNumId w:val="9"/>
  </w:num>
  <w:num w:numId="6" w16cid:durableId="1427844238">
    <w:abstractNumId w:val="5"/>
  </w:num>
  <w:num w:numId="7" w16cid:durableId="1934387682">
    <w:abstractNumId w:val="22"/>
  </w:num>
  <w:num w:numId="8" w16cid:durableId="1741440762">
    <w:abstractNumId w:val="1"/>
  </w:num>
  <w:num w:numId="9" w16cid:durableId="1331103416">
    <w:abstractNumId w:val="15"/>
  </w:num>
  <w:num w:numId="10" w16cid:durableId="967510267">
    <w:abstractNumId w:val="7"/>
  </w:num>
  <w:num w:numId="11" w16cid:durableId="494346736">
    <w:abstractNumId w:val="23"/>
  </w:num>
  <w:num w:numId="12" w16cid:durableId="666792098">
    <w:abstractNumId w:val="14"/>
  </w:num>
  <w:num w:numId="13" w16cid:durableId="541787548">
    <w:abstractNumId w:val="19"/>
  </w:num>
  <w:num w:numId="14" w16cid:durableId="984506615">
    <w:abstractNumId w:val="17"/>
  </w:num>
  <w:num w:numId="15" w16cid:durableId="629096327">
    <w:abstractNumId w:val="20"/>
  </w:num>
  <w:num w:numId="16" w16cid:durableId="2110738877">
    <w:abstractNumId w:val="10"/>
  </w:num>
  <w:num w:numId="17" w16cid:durableId="1605456679">
    <w:abstractNumId w:val="21"/>
  </w:num>
  <w:num w:numId="18" w16cid:durableId="333146628">
    <w:abstractNumId w:val="12"/>
  </w:num>
  <w:num w:numId="19" w16cid:durableId="415640035">
    <w:abstractNumId w:val="24"/>
  </w:num>
  <w:num w:numId="20" w16cid:durableId="1431968795">
    <w:abstractNumId w:val="16"/>
  </w:num>
  <w:num w:numId="21" w16cid:durableId="300887198">
    <w:abstractNumId w:val="4"/>
  </w:num>
  <w:num w:numId="22" w16cid:durableId="782728962">
    <w:abstractNumId w:val="8"/>
  </w:num>
  <w:num w:numId="23" w16cid:durableId="1615862595">
    <w:abstractNumId w:val="3"/>
  </w:num>
  <w:num w:numId="24" w16cid:durableId="1609314319">
    <w:abstractNumId w:val="0"/>
  </w:num>
  <w:num w:numId="25" w16cid:durableId="955021180">
    <w:abstractNumId w:val="18"/>
  </w:num>
  <w:num w:numId="26" w16cid:durableId="12253400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I2MzUzMzA0tjRQ0lEKTi0uzszPAykwqgUAQG1bsywAAAA="/>
  </w:docVars>
  <w:rsids>
    <w:rsidRoot w:val="004664B7"/>
    <w:rsid w:val="00010164"/>
    <w:rsid w:val="00022403"/>
    <w:rsid w:val="0002335C"/>
    <w:rsid w:val="00045969"/>
    <w:rsid w:val="000514BC"/>
    <w:rsid w:val="00052586"/>
    <w:rsid w:val="00056903"/>
    <w:rsid w:val="00062461"/>
    <w:rsid w:val="00077E7C"/>
    <w:rsid w:val="00083F48"/>
    <w:rsid w:val="000A3843"/>
    <w:rsid w:val="000A7AEA"/>
    <w:rsid w:val="000B2FBF"/>
    <w:rsid w:val="000B786C"/>
    <w:rsid w:val="000C0570"/>
    <w:rsid w:val="000C1FDC"/>
    <w:rsid w:val="000C3764"/>
    <w:rsid w:val="000C3E2A"/>
    <w:rsid w:val="000C426F"/>
    <w:rsid w:val="000D781A"/>
    <w:rsid w:val="000F30C9"/>
    <w:rsid w:val="000F3943"/>
    <w:rsid w:val="000F5512"/>
    <w:rsid w:val="000F6BC4"/>
    <w:rsid w:val="00100424"/>
    <w:rsid w:val="0011199F"/>
    <w:rsid w:val="00112D42"/>
    <w:rsid w:val="00116476"/>
    <w:rsid w:val="00130C52"/>
    <w:rsid w:val="00134798"/>
    <w:rsid w:val="00136722"/>
    <w:rsid w:val="00145F99"/>
    <w:rsid w:val="00152230"/>
    <w:rsid w:val="001575AB"/>
    <w:rsid w:val="00157643"/>
    <w:rsid w:val="00157FAB"/>
    <w:rsid w:val="0016047D"/>
    <w:rsid w:val="001745C6"/>
    <w:rsid w:val="00175D81"/>
    <w:rsid w:val="0018389F"/>
    <w:rsid w:val="00185E77"/>
    <w:rsid w:val="00194C18"/>
    <w:rsid w:val="001A3A57"/>
    <w:rsid w:val="001B5054"/>
    <w:rsid w:val="001F12D0"/>
    <w:rsid w:val="001F4223"/>
    <w:rsid w:val="00201184"/>
    <w:rsid w:val="00202180"/>
    <w:rsid w:val="002303BB"/>
    <w:rsid w:val="002548AA"/>
    <w:rsid w:val="002658CF"/>
    <w:rsid w:val="002773B3"/>
    <w:rsid w:val="002B350B"/>
    <w:rsid w:val="002D035D"/>
    <w:rsid w:val="002F4F74"/>
    <w:rsid w:val="002F6FE6"/>
    <w:rsid w:val="0030593A"/>
    <w:rsid w:val="003238E1"/>
    <w:rsid w:val="003402D8"/>
    <w:rsid w:val="00344E25"/>
    <w:rsid w:val="00345020"/>
    <w:rsid w:val="0034570C"/>
    <w:rsid w:val="00347373"/>
    <w:rsid w:val="003559DD"/>
    <w:rsid w:val="003729E4"/>
    <w:rsid w:val="00373481"/>
    <w:rsid w:val="00380D48"/>
    <w:rsid w:val="003918EE"/>
    <w:rsid w:val="003A4B46"/>
    <w:rsid w:val="003D3D71"/>
    <w:rsid w:val="003E288A"/>
    <w:rsid w:val="003F1C2E"/>
    <w:rsid w:val="00400348"/>
    <w:rsid w:val="0041702C"/>
    <w:rsid w:val="00420532"/>
    <w:rsid w:val="00426464"/>
    <w:rsid w:val="00437951"/>
    <w:rsid w:val="00440800"/>
    <w:rsid w:val="00441B9F"/>
    <w:rsid w:val="0045231C"/>
    <w:rsid w:val="0045244F"/>
    <w:rsid w:val="00452CBC"/>
    <w:rsid w:val="00456B6A"/>
    <w:rsid w:val="004573DA"/>
    <w:rsid w:val="00463ADD"/>
    <w:rsid w:val="00464D5E"/>
    <w:rsid w:val="004664B7"/>
    <w:rsid w:val="00471240"/>
    <w:rsid w:val="00486149"/>
    <w:rsid w:val="004942F0"/>
    <w:rsid w:val="004B7400"/>
    <w:rsid w:val="004E23EA"/>
    <w:rsid w:val="004F5066"/>
    <w:rsid w:val="00512E6D"/>
    <w:rsid w:val="00515A8C"/>
    <w:rsid w:val="00524AF1"/>
    <w:rsid w:val="005331C2"/>
    <w:rsid w:val="0053326D"/>
    <w:rsid w:val="0053522A"/>
    <w:rsid w:val="00541EB2"/>
    <w:rsid w:val="00550E5D"/>
    <w:rsid w:val="00553655"/>
    <w:rsid w:val="00554F06"/>
    <w:rsid w:val="00570603"/>
    <w:rsid w:val="00583102"/>
    <w:rsid w:val="005946C0"/>
    <w:rsid w:val="005D02D2"/>
    <w:rsid w:val="005D185A"/>
    <w:rsid w:val="005D3633"/>
    <w:rsid w:val="005E2846"/>
    <w:rsid w:val="005E51AB"/>
    <w:rsid w:val="00602DE6"/>
    <w:rsid w:val="00613DE7"/>
    <w:rsid w:val="006207FA"/>
    <w:rsid w:val="006271C0"/>
    <w:rsid w:val="0064091A"/>
    <w:rsid w:val="0065338D"/>
    <w:rsid w:val="00660F30"/>
    <w:rsid w:val="00666FE9"/>
    <w:rsid w:val="00670572"/>
    <w:rsid w:val="00683353"/>
    <w:rsid w:val="00686B11"/>
    <w:rsid w:val="00692735"/>
    <w:rsid w:val="00696931"/>
    <w:rsid w:val="006B1984"/>
    <w:rsid w:val="006B2AC2"/>
    <w:rsid w:val="006F611A"/>
    <w:rsid w:val="00700A87"/>
    <w:rsid w:val="0071332A"/>
    <w:rsid w:val="00741C53"/>
    <w:rsid w:val="007477F5"/>
    <w:rsid w:val="00752917"/>
    <w:rsid w:val="00757282"/>
    <w:rsid w:val="00771756"/>
    <w:rsid w:val="0077600C"/>
    <w:rsid w:val="00777F5D"/>
    <w:rsid w:val="00792274"/>
    <w:rsid w:val="007922F1"/>
    <w:rsid w:val="00793433"/>
    <w:rsid w:val="007A406E"/>
    <w:rsid w:val="007C01BC"/>
    <w:rsid w:val="007E5CD8"/>
    <w:rsid w:val="007F78D8"/>
    <w:rsid w:val="00803B60"/>
    <w:rsid w:val="00805879"/>
    <w:rsid w:val="00830372"/>
    <w:rsid w:val="0083433A"/>
    <w:rsid w:val="00836DF3"/>
    <w:rsid w:val="00840368"/>
    <w:rsid w:val="00847393"/>
    <w:rsid w:val="00853E94"/>
    <w:rsid w:val="0085770B"/>
    <w:rsid w:val="008731B4"/>
    <w:rsid w:val="00876DFC"/>
    <w:rsid w:val="00893451"/>
    <w:rsid w:val="00894D23"/>
    <w:rsid w:val="008A4E15"/>
    <w:rsid w:val="008A50BD"/>
    <w:rsid w:val="008A5483"/>
    <w:rsid w:val="008A6296"/>
    <w:rsid w:val="008A742B"/>
    <w:rsid w:val="008B4A0A"/>
    <w:rsid w:val="008C125B"/>
    <w:rsid w:val="008C5A9B"/>
    <w:rsid w:val="008D7ACA"/>
    <w:rsid w:val="008E671D"/>
    <w:rsid w:val="008E7675"/>
    <w:rsid w:val="00906D05"/>
    <w:rsid w:val="0092294B"/>
    <w:rsid w:val="00933454"/>
    <w:rsid w:val="00955A99"/>
    <w:rsid w:val="00961EC6"/>
    <w:rsid w:val="009A4826"/>
    <w:rsid w:val="009C7EEB"/>
    <w:rsid w:val="009F3133"/>
    <w:rsid w:val="009F6066"/>
    <w:rsid w:val="00A0714D"/>
    <w:rsid w:val="00A07975"/>
    <w:rsid w:val="00A13683"/>
    <w:rsid w:val="00A213A8"/>
    <w:rsid w:val="00A2375C"/>
    <w:rsid w:val="00A23829"/>
    <w:rsid w:val="00A34B1D"/>
    <w:rsid w:val="00A531A3"/>
    <w:rsid w:val="00A657D8"/>
    <w:rsid w:val="00A70009"/>
    <w:rsid w:val="00A93726"/>
    <w:rsid w:val="00A957DD"/>
    <w:rsid w:val="00A97DFE"/>
    <w:rsid w:val="00AC04ED"/>
    <w:rsid w:val="00AC16CA"/>
    <w:rsid w:val="00AC1B0E"/>
    <w:rsid w:val="00AC4D85"/>
    <w:rsid w:val="00AE09BF"/>
    <w:rsid w:val="00AF7677"/>
    <w:rsid w:val="00B11F24"/>
    <w:rsid w:val="00B23DC2"/>
    <w:rsid w:val="00B24191"/>
    <w:rsid w:val="00B25354"/>
    <w:rsid w:val="00B359CA"/>
    <w:rsid w:val="00B36BF0"/>
    <w:rsid w:val="00B44600"/>
    <w:rsid w:val="00B56C06"/>
    <w:rsid w:val="00B7320E"/>
    <w:rsid w:val="00B84A49"/>
    <w:rsid w:val="00BA09D0"/>
    <w:rsid w:val="00BA4684"/>
    <w:rsid w:val="00BA494D"/>
    <w:rsid w:val="00BA5EC8"/>
    <w:rsid w:val="00BB22FC"/>
    <w:rsid w:val="00BB468F"/>
    <w:rsid w:val="00BC59F5"/>
    <w:rsid w:val="00C64F8E"/>
    <w:rsid w:val="00C72171"/>
    <w:rsid w:val="00C80580"/>
    <w:rsid w:val="00CA2098"/>
    <w:rsid w:val="00CA5AFB"/>
    <w:rsid w:val="00CB0217"/>
    <w:rsid w:val="00CB1D63"/>
    <w:rsid w:val="00CD5DBD"/>
    <w:rsid w:val="00CF71A1"/>
    <w:rsid w:val="00D018AA"/>
    <w:rsid w:val="00D07C80"/>
    <w:rsid w:val="00D26130"/>
    <w:rsid w:val="00D30B57"/>
    <w:rsid w:val="00D600AD"/>
    <w:rsid w:val="00D75083"/>
    <w:rsid w:val="00D750CE"/>
    <w:rsid w:val="00D80239"/>
    <w:rsid w:val="00DB3046"/>
    <w:rsid w:val="00DB4167"/>
    <w:rsid w:val="00DB4702"/>
    <w:rsid w:val="00DC686D"/>
    <w:rsid w:val="00DC7F8E"/>
    <w:rsid w:val="00DD78FD"/>
    <w:rsid w:val="00DE2B6A"/>
    <w:rsid w:val="00DE41DD"/>
    <w:rsid w:val="00E008ED"/>
    <w:rsid w:val="00E03C6A"/>
    <w:rsid w:val="00E0724F"/>
    <w:rsid w:val="00E17E99"/>
    <w:rsid w:val="00E3653C"/>
    <w:rsid w:val="00E56A6B"/>
    <w:rsid w:val="00E71F33"/>
    <w:rsid w:val="00E80B28"/>
    <w:rsid w:val="00E94A3C"/>
    <w:rsid w:val="00EA433C"/>
    <w:rsid w:val="00EA7733"/>
    <w:rsid w:val="00ED2C33"/>
    <w:rsid w:val="00ED40AD"/>
    <w:rsid w:val="00ED4E87"/>
    <w:rsid w:val="00EE246B"/>
    <w:rsid w:val="00EF436D"/>
    <w:rsid w:val="00EF7688"/>
    <w:rsid w:val="00F16462"/>
    <w:rsid w:val="00F20C45"/>
    <w:rsid w:val="00F24226"/>
    <w:rsid w:val="00F30E52"/>
    <w:rsid w:val="00F42F14"/>
    <w:rsid w:val="00F512F9"/>
    <w:rsid w:val="00F67DB0"/>
    <w:rsid w:val="00F859D8"/>
    <w:rsid w:val="00F9152F"/>
    <w:rsid w:val="00F91C8F"/>
    <w:rsid w:val="00F92C93"/>
    <w:rsid w:val="00F95EFE"/>
    <w:rsid w:val="00F967E4"/>
    <w:rsid w:val="00F97B80"/>
    <w:rsid w:val="00FA0E18"/>
    <w:rsid w:val="00FA11B7"/>
    <w:rsid w:val="00FA3189"/>
    <w:rsid w:val="00FA5B1B"/>
    <w:rsid w:val="00FC0FDD"/>
    <w:rsid w:val="00FC4E17"/>
    <w:rsid w:val="00FD6644"/>
    <w:rsid w:val="00FE59EB"/>
    <w:rsid w:val="00FF4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40C68C"/>
  <w15:chartTrackingRefBased/>
  <w15:docId w15:val="{53E19A92-E6E9-484E-8574-9BFABDB56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31C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Arial"/>
      <w:b/>
      <w:sz w:val="20"/>
      <w:szCs w:val="20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31C2"/>
    <w:pPr>
      <w:keepNext/>
      <w:spacing w:after="0" w:line="240" w:lineRule="auto"/>
      <w:ind w:left="720"/>
      <w:jc w:val="center"/>
      <w:outlineLvl w:val="1"/>
    </w:pPr>
    <w:rPr>
      <w:rFonts w:ascii="Times New Roman" w:eastAsia="Times New Roman" w:hAnsi="Times New Roman" w:cs="Arial"/>
      <w:b/>
      <w:bCs/>
      <w:sz w:val="20"/>
      <w:szCs w:val="20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78FD"/>
    <w:pPr>
      <w:keepNext/>
      <w:spacing w:after="0" w:line="240" w:lineRule="auto"/>
      <w:jc w:val="center"/>
      <w:outlineLvl w:val="2"/>
    </w:pPr>
    <w:rPr>
      <w:rFonts w:ascii="Calibri Light" w:eastAsia="Times New Roman" w:hAnsi="Calibri Light" w:cs="Arial"/>
      <w:b/>
      <w:i/>
      <w:sz w:val="20"/>
      <w:szCs w:val="20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6066"/>
    <w:pPr>
      <w:keepNext/>
      <w:jc w:val="center"/>
      <w:outlineLvl w:val="3"/>
    </w:pPr>
    <w:rPr>
      <w:rFonts w:cs="Arial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4B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4B1D"/>
  </w:style>
  <w:style w:type="paragraph" w:styleId="Footer">
    <w:name w:val="footer"/>
    <w:basedOn w:val="Normal"/>
    <w:link w:val="FooterChar"/>
    <w:uiPriority w:val="99"/>
    <w:unhideWhenUsed/>
    <w:rsid w:val="00A34B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4B1D"/>
  </w:style>
  <w:style w:type="paragraph" w:styleId="BalloonText">
    <w:name w:val="Balloon Text"/>
    <w:basedOn w:val="Normal"/>
    <w:link w:val="BalloonTextChar"/>
    <w:uiPriority w:val="99"/>
    <w:semiHidden/>
    <w:unhideWhenUsed/>
    <w:rsid w:val="00AC04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4E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C04E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6C06"/>
    <w:pPr>
      <w:ind w:left="720"/>
      <w:contextualSpacing/>
    </w:pPr>
  </w:style>
  <w:style w:type="paragraph" w:styleId="BodyText2">
    <w:name w:val="Body Text 2"/>
    <w:basedOn w:val="Normal"/>
    <w:link w:val="BodyText2Char"/>
    <w:rsid w:val="00A957D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957D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rsid w:val="00A957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A957DD"/>
    <w:pPr>
      <w:spacing w:after="0" w:line="240" w:lineRule="auto"/>
    </w:pPr>
    <w:rPr>
      <w:rFonts w:ascii="Calibri" w:hAnsi="Calibri" w:cs="Calibri"/>
    </w:rPr>
  </w:style>
  <w:style w:type="paragraph" w:styleId="FootnoteText">
    <w:name w:val="footnote text"/>
    <w:basedOn w:val="Normal"/>
    <w:link w:val="FootnoteTextChar"/>
    <w:uiPriority w:val="99"/>
    <w:unhideWhenUsed/>
    <w:rsid w:val="00F859D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59D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859D8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5331C2"/>
    <w:rPr>
      <w:rFonts w:ascii="Times New Roman" w:eastAsia="Times New Roman" w:hAnsi="Times New Roman" w:cs="Arial"/>
      <w:b/>
      <w:sz w:val="20"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5331C2"/>
    <w:rPr>
      <w:rFonts w:ascii="Times New Roman" w:eastAsia="Times New Roman" w:hAnsi="Times New Roman" w:cs="Arial"/>
      <w:b/>
      <w:bCs/>
      <w:sz w:val="20"/>
      <w:szCs w:val="20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DD78FD"/>
    <w:rPr>
      <w:rFonts w:ascii="Calibri Light" w:eastAsia="Times New Roman" w:hAnsi="Calibri Light" w:cs="Arial"/>
      <w:b/>
      <w:i/>
      <w:sz w:val="20"/>
      <w:szCs w:val="20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9F6066"/>
    <w:rPr>
      <w:rFonts w:cs="Arial"/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CB1D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D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D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D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D6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30C5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59D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05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731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2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268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8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72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47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964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83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35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851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6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205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7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77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1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63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6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1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4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8508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2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9158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14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7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0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0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96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7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cruitment@thebiss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BB3F0-3C3F-498B-B83E-BBAB1818D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</Company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Farrow</dc:creator>
  <cp:keywords/>
  <dc:description/>
  <cp:lastModifiedBy>Link BIS Services</cp:lastModifiedBy>
  <cp:revision>3</cp:revision>
  <dcterms:created xsi:type="dcterms:W3CDTF">2023-03-15T11:07:00Z</dcterms:created>
  <dcterms:modified xsi:type="dcterms:W3CDTF">2023-03-15T11:22:00Z</dcterms:modified>
</cp:coreProperties>
</file>